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807C16" w14:textId="454A59C6" w:rsidR="00B4741E" w:rsidRPr="00D54D50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0A2D237" w:rsidR="00B4741E" w:rsidRPr="00D54D50" w:rsidRDefault="00CC0BF4" w:rsidP="00E1031B">
      <w:pPr>
        <w:ind w:left="18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տեխնիկական և հրդեհային անվտանգության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բաժանմունք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՝ 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4638E9">
        <w:rPr>
          <w:rFonts w:ascii="GHEA Grapalat" w:hAnsi="GHEA Grapalat"/>
          <w:sz w:val="24"/>
          <w:szCs w:val="24"/>
          <w:lang w:val="hy-AM" w:eastAsia="hy-AM"/>
        </w:rPr>
        <w:t>2-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ուն, 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>, Ա</w:t>
      </w:r>
      <w:r w:rsidR="00E72329" w:rsidRPr="00E7232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E72329" w:rsidRPr="00E72329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992346A" w:rsidR="00B4741E" w:rsidRPr="00D54D50" w:rsidRDefault="00E1031B" w:rsidP="00E1031B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տեխնիկական և հրդեհային անվտանգության բաժանմունք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>մասնագետի (ծածկագիր՝  71-28.2.ա-Մ</w:t>
      </w:r>
      <w:r w:rsidR="004638E9">
        <w:rPr>
          <w:rFonts w:ascii="GHEA Grapalat" w:hAnsi="GHEA Grapalat"/>
          <w:sz w:val="24"/>
          <w:szCs w:val="24"/>
          <w:lang w:val="hy-AM" w:eastAsia="hy-AM"/>
        </w:rPr>
        <w:t>2-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3</w:t>
      </w:r>
      <w:r w:rsidR="004638E9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>պաշտոնի կազմակերպական լիազորությունների և ղեկավարման շրջանակների մասին տեղեկատվությունը ներառված է</w:t>
      </w:r>
      <w:hyperlink r:id="rId7" w:history="1">
        <w:r w:rsidR="00B4741E" w:rsidRPr="009A61AF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 xml:space="preserve"> պաշտոնի անձնագրում</w:t>
        </w:r>
      </w:hyperlink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7D1FEC6E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E1031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013DEB">
        <w:rPr>
          <w:rFonts w:ascii="GHEA Grapalat" w:eastAsia="Sylfaen" w:hAnsi="GHEA Grapalat" w:cs="Sylfaen"/>
          <w:sz w:val="24"/>
          <w:szCs w:val="24"/>
          <w:lang w:val="hy-AM"/>
        </w:rPr>
        <w:t>նոյեմբերի 18-22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BA13C5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BA13C5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-18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0DDF296" w:rsidR="00CD7410" w:rsidRPr="00D54D50" w:rsidRDefault="00526652" w:rsidP="00931F78">
      <w:pPr>
        <w:spacing w:line="276" w:lineRule="auto"/>
        <w:ind w:left="45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31F78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DC036F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դեկտեմբերի 18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)</w:t>
      </w:r>
      <w:r w:rsid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55AC1DB2" w14:textId="79E4879F" w:rsidR="00013DEB" w:rsidRPr="00D54D50" w:rsidRDefault="00526652" w:rsidP="00931F78">
      <w:pPr>
        <w:spacing w:line="276" w:lineRule="auto"/>
        <w:ind w:left="450"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D46AF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ED46AF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13DEB">
        <w:rPr>
          <w:rFonts w:ascii="GHEA Grapalat" w:hAnsi="GHEA Grapalat"/>
          <w:sz w:val="24"/>
          <w:szCs w:val="24"/>
          <w:lang w:val="hy-AM" w:eastAsia="hy-AM"/>
        </w:rPr>
        <w:t xml:space="preserve">դեկտեմբերի </w:t>
      </w:r>
      <w:r w:rsidR="00931F78">
        <w:rPr>
          <w:rFonts w:ascii="GHEA Grapalat" w:hAnsi="GHEA Grapalat"/>
          <w:sz w:val="24"/>
          <w:szCs w:val="24"/>
          <w:lang w:val="hy-AM" w:eastAsia="hy-AM"/>
        </w:rPr>
        <w:t>20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>-ին՝ ժամը</w:t>
      </w:r>
      <w:r w:rsidR="00013DEB" w:rsidRPr="00BA13C5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 xml:space="preserve"> 1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1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013DEB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013DEB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)</w:t>
      </w:r>
      <w:r w:rsidR="00013DE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28BFB8AF" w14:textId="15BBDA4C" w:rsidR="00CD7410" w:rsidRPr="00D54D50" w:rsidRDefault="00DC036F" w:rsidP="00013DEB">
      <w:pPr>
        <w:spacing w:line="276" w:lineRule="auto"/>
        <w:ind w:left="270" w:right="90" w:hanging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26652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013DE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31F78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013DE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B37178F" w14:textId="62B258AB" w:rsidR="006468D9" w:rsidRPr="004B5AF0" w:rsidRDefault="008F03F1" w:rsidP="00931F78">
      <w:pPr>
        <w:shd w:val="clear" w:color="auto" w:fill="FFFFFF"/>
        <w:tabs>
          <w:tab w:val="left" w:pos="9511"/>
        </w:tabs>
        <w:spacing w:line="276" w:lineRule="auto"/>
        <w:ind w:left="45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>Հիմնական աշխատավարձը</w:t>
      </w:r>
      <w:r w:rsidR="006468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468D9" w:rsidRPr="004B5AF0">
        <w:rPr>
          <w:rFonts w:ascii="GHEA Grapalat" w:hAnsi="GHEA Grapalat"/>
          <w:sz w:val="24"/>
          <w:szCs w:val="24"/>
          <w:lang w:val="hy-AM" w:eastAsia="hy-AM"/>
        </w:rPr>
        <w:t xml:space="preserve">267.072 (երկու հարյուր վաթսունյոթ հազար յոթանասուներկու) դրամ է: </w:t>
      </w:r>
    </w:p>
    <w:p w14:paraId="5FBF979E" w14:textId="3832B3E9" w:rsidR="00CD7410" w:rsidRDefault="00577453" w:rsidP="00931F78">
      <w:pPr>
        <w:shd w:val="clear" w:color="auto" w:fill="FFFFFF"/>
        <w:spacing w:line="276" w:lineRule="auto"/>
        <w:ind w:left="360" w:right="90" w:hanging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</w:t>
      </w:r>
      <w:r w:rsidR="006468D9">
        <w:rPr>
          <w:rFonts w:ascii="GHEA Grapalat" w:hAnsi="GHEA Grapalat"/>
          <w:bCs/>
          <w:lang w:val="hy-AM" w:eastAsia="hy-AM"/>
        </w:rPr>
        <w:t xml:space="preserve">  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 </w:t>
      </w:r>
      <w:r w:rsidR="00931F78">
        <w:rPr>
          <w:rFonts w:ascii="GHEA Grapalat" w:hAnsi="GHEA Grapalat"/>
          <w:bCs/>
          <w:lang w:val="hy-AM" w:eastAsia="hy-AM"/>
        </w:rPr>
        <w:t xml:space="preserve">  </w:t>
      </w:r>
      <w:r w:rsidR="00CD7410" w:rsidRPr="006468D9">
        <w:rPr>
          <w:rFonts w:ascii="GHEA Grapalat" w:hAnsi="GHEA Grapalat"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368347" w14:textId="77777777" w:rsidR="006468D9" w:rsidRPr="006468D9" w:rsidRDefault="006468D9" w:rsidP="006468D9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</w:p>
    <w:p w14:paraId="2F446DB1" w14:textId="0BB8220C" w:rsidR="00CD7410" w:rsidRPr="00D54D50" w:rsidRDefault="00CD7410" w:rsidP="00BA13C5">
      <w:pPr>
        <w:shd w:val="clear" w:color="auto" w:fill="FFFFFF"/>
        <w:spacing w:line="276" w:lineRule="auto"/>
        <w:ind w:left="270"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65F144" w14:textId="496E8134" w:rsidR="006D4DDF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D4DDF" w:rsidRPr="006D4DDF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5E24CAB2" w14:textId="2E27E719" w:rsidR="00D54D50" w:rsidRDefault="006D4DDF" w:rsidP="00BA13C5">
      <w:pPr>
        <w:spacing w:line="276" w:lineRule="auto"/>
        <w:ind w:left="360" w:hanging="27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F15B6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BA13C5">
      <w:pPr>
        <w:spacing w:line="276" w:lineRule="auto"/>
        <w:ind w:left="360" w:hanging="27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BA13C5">
      <w:pPr>
        <w:spacing w:line="276" w:lineRule="auto"/>
        <w:ind w:left="36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F1D339F" w14:textId="77777777" w:rsidR="00790B66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790B66" w:rsidRPr="00790B66">
        <w:rPr>
          <w:rFonts w:ascii="GHEA Grapalat" w:hAnsi="GHEA Grapalat" w:cs="Calibri"/>
          <w:lang w:val="hy-AM"/>
        </w:rPr>
        <w:t>4, 6, 9, 14, 22, 31, 52, 53</w:t>
      </w:r>
    </w:p>
    <w:p w14:paraId="28DE5E1E" w14:textId="6BE81B51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DA13FD" w:rsidRPr="00197949">
          <w:rPr>
            <w:rStyle w:val="Hyperlink"/>
            <w:lang w:val="hy-AM"/>
          </w:rPr>
          <w:t>https://www.arlis.am/DocumentView.aspx?docid=199625</w:t>
        </w:r>
      </w:hyperlink>
    </w:p>
    <w:p w14:paraId="7A8F7645" w14:textId="77777777" w:rsidR="00DA13FD" w:rsidRPr="00DA13FD" w:rsidRDefault="00DA13FD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BA13C5">
      <w:pPr>
        <w:spacing w:line="276" w:lineRule="auto"/>
        <w:ind w:left="36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11987314" w14:textId="1ED63128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931F78" w:rsidRPr="00197949">
          <w:rPr>
            <w:rStyle w:val="Hyperlink"/>
            <w:lang w:val="hy-AM"/>
          </w:rPr>
          <w:t>https://www.arlis.am/DocumentView.aspx?docid=193796</w:t>
        </w:r>
      </w:hyperlink>
    </w:p>
    <w:p w14:paraId="63720781" w14:textId="77777777" w:rsidR="00931F78" w:rsidRPr="00931F78" w:rsidRDefault="00931F78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6ED2102F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0BC3C613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2585CD14" w14:textId="165C5BEB" w:rsidR="00DA13FD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BA13C5" w:rsidRPr="00BA13C5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DA13FD" w:rsidRPr="00197949">
          <w:rPr>
            <w:rStyle w:val="Hyperlink"/>
            <w:lang w:val="hy-AM"/>
          </w:rPr>
          <w:t>https://www.arlis.am/DocumentView.aspx?docid=199701</w:t>
        </w:r>
      </w:hyperlink>
    </w:p>
    <w:p w14:paraId="3B79A634" w14:textId="77777777" w:rsidR="00DA13FD" w:rsidRDefault="00DA13FD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</w:p>
    <w:p w14:paraId="01B036CF" w14:textId="4988BF51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Վարչական իրավախախտումների վերաբերյալ ՀՀ օրենսգիրք </w:t>
      </w:r>
    </w:p>
    <w:p w14:paraId="23C22DFB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15DC8D14" w14:textId="6D273B91" w:rsidR="006468D9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DA13FD" w:rsidRPr="00197949">
          <w:rPr>
            <w:rStyle w:val="Hyperlink"/>
            <w:lang w:val="hy-AM"/>
          </w:rPr>
          <w:t>https://www.arlis.am/DocumentView.aspx?docid=199722</w:t>
        </w:r>
      </w:hyperlink>
    </w:p>
    <w:p w14:paraId="2DDB8BC4" w14:textId="0C2CC292" w:rsidR="00DA13FD" w:rsidRDefault="00DA13FD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C31151C" w14:textId="77777777" w:rsidR="00931F78" w:rsidRPr="00DA13FD" w:rsidRDefault="00931F78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lastRenderedPageBreak/>
        <w:t xml:space="preserve">     «Հրդեհային անվտանգության մասին»  օրենք </w:t>
      </w:r>
    </w:p>
    <w:p w14:paraId="401677F6" w14:textId="3904DC7A" w:rsidR="006340F8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</w:t>
      </w:r>
      <w:r w:rsidR="00771572" w:rsidRPr="00D54D50">
        <w:rPr>
          <w:rFonts w:ascii="GHEA Grapalat" w:hAnsi="GHEA Grapalat" w:cs="Calibri"/>
          <w:sz w:val="24"/>
          <w:szCs w:val="24"/>
          <w:lang w:val="hy-AM"/>
        </w:rPr>
        <w:t xml:space="preserve">Հոդվածներ՝ </w:t>
      </w:r>
      <w:r w:rsidR="006340F8" w:rsidRPr="006340F8">
        <w:rPr>
          <w:rFonts w:ascii="GHEA Grapalat" w:hAnsi="GHEA Grapalat" w:cs="Calibri"/>
          <w:sz w:val="24"/>
          <w:szCs w:val="24"/>
          <w:lang w:val="hy-AM"/>
        </w:rPr>
        <w:t>8, 12, 17, 20, 24, 25, 26, 27, 28, 30, 31</w:t>
      </w:r>
    </w:p>
    <w:p w14:paraId="35814FE5" w14:textId="694CBDB3" w:rsidR="00771572" w:rsidRDefault="00135C6B" w:rsidP="00135C6B">
      <w:pPr>
        <w:ind w:left="180" w:hanging="180"/>
        <w:jc w:val="both"/>
        <w:rPr>
          <w:rFonts w:ascii="Arial" w:hAnsi="Arial"/>
          <w:lang w:val="hy-AM"/>
        </w:rPr>
      </w:pPr>
      <w:r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     </w:t>
      </w:r>
      <w:r w:rsidR="00771572"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hyperlink r:id="rId14" w:history="1">
        <w:r w:rsidR="006D4DDF" w:rsidRPr="00B34119">
          <w:rPr>
            <w:rStyle w:val="Hyperlink"/>
            <w:lang w:val="hy-AM"/>
          </w:rPr>
          <w:t>https://www.arlis.am/documentview.aspx?docid=179557</w:t>
        </w:r>
      </w:hyperlink>
    </w:p>
    <w:p w14:paraId="1A9AAD63" w14:textId="77777777" w:rsidR="006D4DDF" w:rsidRPr="006D4DDF" w:rsidRDefault="006D4DDF" w:rsidP="00135C6B">
      <w:pPr>
        <w:ind w:left="180" w:hanging="18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399195E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D54D50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46DC1ED7" w14:textId="1539B790" w:rsidR="006D4DDF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</w:t>
      </w:r>
      <w:r w:rsidR="006D4DDF" w:rsidRPr="006D4DDF">
        <w:rPr>
          <w:rFonts w:ascii="GHEA Grapalat" w:hAnsi="GHEA Grapalat" w:cs="Calibri"/>
          <w:lang w:val="hy-AM"/>
        </w:rPr>
        <w:t xml:space="preserve"> </w:t>
      </w:r>
      <w:r w:rsidR="00BF2803" w:rsidRPr="00BF2803">
        <w:rPr>
          <w:rFonts w:ascii="GHEA Grapalat" w:hAnsi="GHEA Grapalat" w:cs="Calibri"/>
          <w:lang w:val="hy-AM"/>
        </w:rPr>
        <w:t>5, 6, 8, 11, 12, 15, 17, 21</w:t>
      </w:r>
    </w:p>
    <w:p w14:paraId="69D0FB90" w14:textId="4D74BC37" w:rsidR="00D101BD" w:rsidRPr="00BF2803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hyperlink r:id="rId15" w:history="1">
        <w:r w:rsidR="00AD3BAB" w:rsidRPr="00BF2803">
          <w:rPr>
            <w:rStyle w:val="Hyperlink"/>
            <w:lang w:val="hy-AM"/>
          </w:rPr>
          <w:t>https://www.arlis.am/DocumentView.aspx?docid=188979</w:t>
        </w:r>
      </w:hyperlink>
    </w:p>
    <w:p w14:paraId="69F8D6F2" w14:textId="77777777" w:rsidR="008F03F1" w:rsidRPr="00D54D50" w:rsidRDefault="008F03F1" w:rsidP="00135C6B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814C91D" w:rsidR="006D4DDF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6D4DDF"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64DD6265" w14:textId="0D8DAE69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45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6DFBC027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6E07882F" w:rsidR="008D34FE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 w:rsidRPr="006D4DDF">
        <w:rPr>
          <w:rFonts w:ascii="GHEA Grapalat" w:hAnsi="GHEA Grapalat"/>
          <w:color w:val="FF0000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="00135C6B" w:rsidRPr="00BA13C5">
          <w:rPr>
            <w:rStyle w:val="Hyperlink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540" w:right="9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9E3EE9">
      <w:pPr>
        <w:pStyle w:val="norm"/>
        <w:spacing w:line="276" w:lineRule="auto"/>
        <w:ind w:left="450" w:right="9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8F03F1" w:rsidRPr="00BA13C5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4B373A53" w:rsidR="008F03F1" w:rsidRPr="00D54D50" w:rsidRDefault="008F03F1" w:rsidP="00931F78">
      <w:pPr>
        <w:spacing w:line="276" w:lineRule="auto"/>
        <w:ind w:left="630" w:hanging="81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</w:t>
      </w:r>
      <w:r w:rsidR="00931F7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</w:t>
      </w: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«Խնդրի լուծում» կոմպետենցիա</w:t>
      </w:r>
    </w:p>
    <w:p w14:paraId="40E6DB97" w14:textId="5AFBBEDC" w:rsidR="008F03F1" w:rsidRPr="00D54D50" w:rsidRDefault="00931F78" w:rsidP="00931F78">
      <w:pPr>
        <w:spacing w:line="276" w:lineRule="auto"/>
        <w:ind w:left="630" w:hanging="810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      </w:t>
      </w:r>
      <w:r w:rsidR="008F03F1"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="008F03F1" w:rsidRPr="00013DEB">
        <w:rPr>
          <w:rStyle w:val="Hyperlink"/>
          <w:rFonts w:ascii="Times New Roman" w:hAnsi="Times New Roman"/>
          <w:lang w:val="hy-AM" w:eastAsia="en-US"/>
        </w:rPr>
        <w:t xml:space="preserve"> </w:t>
      </w:r>
      <w:hyperlink r:id="rId20" w:history="1">
        <w:r w:rsidR="008F03F1"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7383013A" w14:textId="2CB86C7A" w:rsidR="008F03F1" w:rsidRPr="00D54D50" w:rsidRDefault="008F03F1" w:rsidP="00931F78">
      <w:pPr>
        <w:spacing w:line="276" w:lineRule="auto"/>
        <w:ind w:left="630" w:hanging="81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</w:t>
      </w:r>
      <w:r w:rsidR="00931F7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2044EDE4" w:rsidR="008F03F1" w:rsidRPr="00D54D50" w:rsidRDefault="008F03F1" w:rsidP="00931F78">
      <w:pPr>
        <w:spacing w:line="276" w:lineRule="auto"/>
        <w:ind w:left="630" w:hanging="81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</w:t>
      </w:r>
      <w:r w:rsidR="00931F7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 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հղումը՝ </w:t>
      </w:r>
      <w:hyperlink r:id="rId21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E98D610" w14:textId="32EC2896" w:rsidR="008F03F1" w:rsidRPr="00BA13C5" w:rsidRDefault="008F03F1" w:rsidP="00931F78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810"/>
        <w:rPr>
          <w:rStyle w:val="Hyperlink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</w:t>
      </w:r>
      <w:r w:rsidR="00931F78">
        <w:rPr>
          <w:rFonts w:ascii="GHEA Grapalat" w:hAnsi="GHEA Grapalat"/>
          <w:color w:val="000000" w:themeColor="text1"/>
          <w:lang w:val="hy-AM"/>
        </w:rPr>
        <w:t xml:space="preserve">    </w:t>
      </w:r>
      <w:r w:rsidRPr="00D54D50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</w:r>
      <w:r w:rsidR="00931F78">
        <w:rPr>
          <w:rFonts w:ascii="GHEA Grapalat" w:hAnsi="GHEA Grapalat"/>
          <w:color w:val="000000" w:themeColor="text1"/>
          <w:lang w:val="hy-AM"/>
        </w:rPr>
        <w:t xml:space="preserve"> </w:t>
      </w:r>
      <w:r w:rsidRPr="00D54D50">
        <w:rPr>
          <w:rFonts w:ascii="GHEA Grapalat" w:hAnsi="GHEA Grapalat"/>
          <w:color w:val="000000" w:themeColor="text1"/>
          <w:lang w:val="hy-AM"/>
        </w:rPr>
        <w:t>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013DEB">
        <w:rPr>
          <w:rStyle w:val="Hyperlink"/>
          <w:sz w:val="20"/>
          <w:szCs w:val="20"/>
          <w:lang w:val="hy-AM"/>
        </w:rPr>
        <w:t xml:space="preserve"> </w:t>
      </w:r>
      <w:hyperlink r:id="rId22" w:history="1">
        <w:r w:rsidRPr="00BA13C5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931F78">
      <w:pPr>
        <w:spacing w:line="276" w:lineRule="auto"/>
        <w:ind w:left="270" w:right="167"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</w:t>
      </w:r>
      <w:r w:rsidRPr="00D54D50">
        <w:rPr>
          <w:rFonts w:ascii="GHEA Grapalat" w:hAnsi="GHEA Grapalat"/>
          <w:sz w:val="24"/>
          <w:szCs w:val="24"/>
          <w:lang w:val="hy-AM"/>
        </w:rPr>
        <w:lastRenderedPageBreak/>
        <w:t>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gayane.makinyan@gov.am</w:t>
      </w:r>
      <w:r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BA13C5" w:rsidRDefault="00CD741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Pr="00BA13C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A13C5" w:rsidRDefault="00C56F35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DA13FD">
      <w:pgSz w:w="12240" w:h="15840"/>
      <w:pgMar w:top="5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6B594C" w14:textId="77777777" w:rsidR="007E75E8" w:rsidRDefault="007E75E8" w:rsidP="00C47A7F">
      <w:r>
        <w:separator/>
      </w:r>
    </w:p>
  </w:endnote>
  <w:endnote w:type="continuationSeparator" w:id="0">
    <w:p w14:paraId="6ABEF10E" w14:textId="77777777" w:rsidR="007E75E8" w:rsidRDefault="007E75E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07DABA" w14:textId="77777777" w:rsidR="007E75E8" w:rsidRDefault="007E75E8" w:rsidP="00C47A7F">
      <w:r>
        <w:separator/>
      </w:r>
    </w:p>
  </w:footnote>
  <w:footnote w:type="continuationSeparator" w:id="0">
    <w:p w14:paraId="18F96C30" w14:textId="77777777" w:rsidR="007E75E8" w:rsidRDefault="007E75E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0690414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0672015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6233333">
    <w:abstractNumId w:val="0"/>
  </w:num>
  <w:num w:numId="4" w16cid:durableId="585650045">
    <w:abstractNumId w:val="18"/>
  </w:num>
  <w:num w:numId="5" w16cid:durableId="772550949">
    <w:abstractNumId w:val="14"/>
  </w:num>
  <w:num w:numId="6" w16cid:durableId="550003035">
    <w:abstractNumId w:val="7"/>
  </w:num>
  <w:num w:numId="7" w16cid:durableId="163788580">
    <w:abstractNumId w:val="11"/>
  </w:num>
  <w:num w:numId="8" w16cid:durableId="1096634170">
    <w:abstractNumId w:val="1"/>
  </w:num>
  <w:num w:numId="9" w16cid:durableId="436873488">
    <w:abstractNumId w:val="13"/>
  </w:num>
  <w:num w:numId="10" w16cid:durableId="162746870">
    <w:abstractNumId w:val="16"/>
  </w:num>
  <w:num w:numId="11" w16cid:durableId="1033312817">
    <w:abstractNumId w:val="6"/>
  </w:num>
  <w:num w:numId="12" w16cid:durableId="480931204">
    <w:abstractNumId w:val="3"/>
  </w:num>
  <w:num w:numId="13" w16cid:durableId="947004763">
    <w:abstractNumId w:val="4"/>
  </w:num>
  <w:num w:numId="14" w16cid:durableId="1463964386">
    <w:abstractNumId w:val="17"/>
  </w:num>
  <w:num w:numId="15" w16cid:durableId="1717968122">
    <w:abstractNumId w:val="12"/>
  </w:num>
  <w:num w:numId="16" w16cid:durableId="2117286873">
    <w:abstractNumId w:val="2"/>
  </w:num>
  <w:num w:numId="17" w16cid:durableId="1253466496">
    <w:abstractNumId w:val="8"/>
  </w:num>
  <w:num w:numId="18" w16cid:durableId="1117405613">
    <w:abstractNumId w:val="9"/>
  </w:num>
  <w:num w:numId="19" w16cid:durableId="1367948734">
    <w:abstractNumId w:val="15"/>
  </w:num>
  <w:num w:numId="20" w16cid:durableId="251398184">
    <w:abstractNumId w:val="19"/>
  </w:num>
  <w:num w:numId="21" w16cid:durableId="21469241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3DEB"/>
    <w:rsid w:val="0001595E"/>
    <w:rsid w:val="000173B1"/>
    <w:rsid w:val="00025179"/>
    <w:rsid w:val="00027891"/>
    <w:rsid w:val="00030041"/>
    <w:rsid w:val="000369B2"/>
    <w:rsid w:val="00084255"/>
    <w:rsid w:val="000A4E64"/>
    <w:rsid w:val="000A64C8"/>
    <w:rsid w:val="000B4D73"/>
    <w:rsid w:val="001033CF"/>
    <w:rsid w:val="00106386"/>
    <w:rsid w:val="00117A2D"/>
    <w:rsid w:val="00124176"/>
    <w:rsid w:val="00135C6B"/>
    <w:rsid w:val="001455E2"/>
    <w:rsid w:val="001619D9"/>
    <w:rsid w:val="00170593"/>
    <w:rsid w:val="001A0D51"/>
    <w:rsid w:val="001A17C0"/>
    <w:rsid w:val="001B69C1"/>
    <w:rsid w:val="001C0A81"/>
    <w:rsid w:val="001E5F9C"/>
    <w:rsid w:val="001E712E"/>
    <w:rsid w:val="001F5114"/>
    <w:rsid w:val="00207D2A"/>
    <w:rsid w:val="0021283C"/>
    <w:rsid w:val="0023348A"/>
    <w:rsid w:val="00280CE5"/>
    <w:rsid w:val="0028351B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78B"/>
    <w:rsid w:val="00407C85"/>
    <w:rsid w:val="00411C45"/>
    <w:rsid w:val="004219D8"/>
    <w:rsid w:val="00462364"/>
    <w:rsid w:val="004638E9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77453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7017"/>
    <w:rsid w:val="0061726A"/>
    <w:rsid w:val="006340F8"/>
    <w:rsid w:val="006468D9"/>
    <w:rsid w:val="0066034E"/>
    <w:rsid w:val="00666578"/>
    <w:rsid w:val="00674951"/>
    <w:rsid w:val="00691CAB"/>
    <w:rsid w:val="006A24D0"/>
    <w:rsid w:val="006B1917"/>
    <w:rsid w:val="006C0CA6"/>
    <w:rsid w:val="006D22E8"/>
    <w:rsid w:val="006D4DDF"/>
    <w:rsid w:val="006D6462"/>
    <w:rsid w:val="006F2A79"/>
    <w:rsid w:val="006F4D72"/>
    <w:rsid w:val="007136CD"/>
    <w:rsid w:val="007215CC"/>
    <w:rsid w:val="00731665"/>
    <w:rsid w:val="00731EEE"/>
    <w:rsid w:val="00732417"/>
    <w:rsid w:val="00745508"/>
    <w:rsid w:val="00770DD1"/>
    <w:rsid w:val="00771572"/>
    <w:rsid w:val="00790B66"/>
    <w:rsid w:val="00795DBA"/>
    <w:rsid w:val="007A7E59"/>
    <w:rsid w:val="007D7DFD"/>
    <w:rsid w:val="007E21C0"/>
    <w:rsid w:val="007E6F38"/>
    <w:rsid w:val="007E75E8"/>
    <w:rsid w:val="00804810"/>
    <w:rsid w:val="00805F6C"/>
    <w:rsid w:val="0082263A"/>
    <w:rsid w:val="0084516D"/>
    <w:rsid w:val="00850318"/>
    <w:rsid w:val="00851633"/>
    <w:rsid w:val="0087357E"/>
    <w:rsid w:val="00892304"/>
    <w:rsid w:val="008978D8"/>
    <w:rsid w:val="008C0EE7"/>
    <w:rsid w:val="008C40EE"/>
    <w:rsid w:val="008D34FE"/>
    <w:rsid w:val="008D7E47"/>
    <w:rsid w:val="008F03F1"/>
    <w:rsid w:val="008F718E"/>
    <w:rsid w:val="00907736"/>
    <w:rsid w:val="00911A44"/>
    <w:rsid w:val="00926D2F"/>
    <w:rsid w:val="00931F78"/>
    <w:rsid w:val="00956E13"/>
    <w:rsid w:val="00957AE4"/>
    <w:rsid w:val="00971852"/>
    <w:rsid w:val="009770A0"/>
    <w:rsid w:val="00983A54"/>
    <w:rsid w:val="00984C4B"/>
    <w:rsid w:val="0099560F"/>
    <w:rsid w:val="009A61AF"/>
    <w:rsid w:val="009B2893"/>
    <w:rsid w:val="009C5FE7"/>
    <w:rsid w:val="009E3EE9"/>
    <w:rsid w:val="009E51AE"/>
    <w:rsid w:val="009F74E6"/>
    <w:rsid w:val="00A15197"/>
    <w:rsid w:val="00A31755"/>
    <w:rsid w:val="00A65798"/>
    <w:rsid w:val="00A9616A"/>
    <w:rsid w:val="00AD3BAB"/>
    <w:rsid w:val="00AD6446"/>
    <w:rsid w:val="00AE39D1"/>
    <w:rsid w:val="00B01DA2"/>
    <w:rsid w:val="00B02891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A13C5"/>
    <w:rsid w:val="00BB4A40"/>
    <w:rsid w:val="00BE12AC"/>
    <w:rsid w:val="00BF2803"/>
    <w:rsid w:val="00C21789"/>
    <w:rsid w:val="00C2591E"/>
    <w:rsid w:val="00C36600"/>
    <w:rsid w:val="00C47A7F"/>
    <w:rsid w:val="00C54EED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A13FD"/>
    <w:rsid w:val="00DB5E97"/>
    <w:rsid w:val="00DC036F"/>
    <w:rsid w:val="00DC384E"/>
    <w:rsid w:val="00DC58F4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9A6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99722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&#1398;&#1381;&#1408;-2024/PA_HRDEH.AYIN_GM.docx" TargetMode="External"/><Relationship Id="rId12" Type="http://schemas.openxmlformats.org/officeDocument/2006/relationships/hyperlink" Target="https://www.arlis.am/DocumentView.aspx?docid=199701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88979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9625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9557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1</TotalTime>
  <Pages>4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6</cp:revision>
  <dcterms:created xsi:type="dcterms:W3CDTF">2020-06-06T12:47:00Z</dcterms:created>
  <dcterms:modified xsi:type="dcterms:W3CDTF">2024-11-18T06:35:00Z</dcterms:modified>
</cp:coreProperties>
</file>